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2F7C5C1D" w:rsidR="005B05B9" w:rsidRPr="000F2CB4" w:rsidRDefault="006B1E84" w:rsidP="005B05B9">
      <w:pPr>
        <w:pStyle w:val="1"/>
        <w:jc w:val="center"/>
      </w:pPr>
      <w:r>
        <w:t>Lab: Arrays</w:t>
      </w:r>
    </w:p>
    <w:p w14:paraId="74D22029" w14:textId="77777777" w:rsidR="006B1E84" w:rsidRPr="006B1E84" w:rsidRDefault="006B1E84" w:rsidP="006B1E84">
      <w:pPr>
        <w:pStyle w:val="ac"/>
        <w:ind w:left="360"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11" w:history="1">
        <w:r w:rsidRPr="00F37EB6">
          <w:rPr>
            <w:rStyle w:val="a9"/>
          </w:rPr>
          <w:t xml:space="preserve"> </w:t>
        </w:r>
        <w:r w:rsidRPr="00FF3E01">
          <w:rPr>
            <w:rStyle w:val="a9"/>
          </w:rPr>
          <w:t xml:space="preserve">"Programming </w:t>
        </w:r>
        <w:r>
          <w:rPr>
            <w:rStyle w:val="a9"/>
          </w:rPr>
          <w:t>Fundamentals and Unit Testing</w:t>
        </w:r>
        <w:r w:rsidRPr="00FF3E01">
          <w:rPr>
            <w:rStyle w:val="a9"/>
          </w:rPr>
          <w:t xml:space="preserve">" @ </w:t>
        </w:r>
        <w:r w:rsidRPr="00FF3E01">
          <w:rPr>
            <w:rStyle w:val="a9"/>
            <w:noProof/>
          </w:rPr>
          <w:t>SoftUni</w:t>
        </w:r>
      </w:hyperlink>
      <w:r w:rsidRPr="00FF3E01">
        <w:t>.</w:t>
      </w:r>
    </w:p>
    <w:p w14:paraId="3C28B4B0" w14:textId="7109377E" w:rsidR="006B1E84" w:rsidRPr="006B1E84" w:rsidRDefault="006B1E84" w:rsidP="006B1E84">
      <w:pPr>
        <w:pStyle w:val="ac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12" w:history="1">
        <w:r w:rsidRPr="006B1E84">
          <w:rPr>
            <w:rStyle w:val="a9"/>
          </w:rPr>
          <w:t>https://judge.softuni.org/Contests/4427</w:t>
        </w:r>
      </w:hyperlink>
    </w:p>
    <w:p w14:paraId="0D098D31" w14:textId="3AEF2F2E" w:rsidR="00EE3004" w:rsidRDefault="0061382B" w:rsidP="00EE3004">
      <w:pPr>
        <w:pStyle w:val="2"/>
        <w:numPr>
          <w:ilvl w:val="0"/>
          <w:numId w:val="2"/>
        </w:numPr>
      </w:pPr>
      <w:r>
        <w:t>Day of Week</w:t>
      </w:r>
    </w:p>
    <w:p w14:paraId="04F1D274" w14:textId="07363F8B" w:rsidR="00133C91" w:rsidRDefault="00133C91" w:rsidP="00133C91">
      <w:r>
        <w:t>Write a program that:</w:t>
      </w:r>
    </w:p>
    <w:p w14:paraId="05CC22BD" w14:textId="77777777" w:rsidR="001C21EA" w:rsidRDefault="00784A96" w:rsidP="001C21EA">
      <w:pPr>
        <w:pStyle w:val="ac"/>
        <w:numPr>
          <w:ilvl w:val="0"/>
          <w:numId w:val="29"/>
        </w:numPr>
      </w:pPr>
      <w:r>
        <w:t>Reads an integer number from the console</w:t>
      </w:r>
    </w:p>
    <w:p w14:paraId="559D3385" w14:textId="225654BA" w:rsidR="00784A96" w:rsidRDefault="001C21EA" w:rsidP="001C21EA">
      <w:pPr>
        <w:pStyle w:val="ac"/>
        <w:numPr>
          <w:ilvl w:val="0"/>
          <w:numId w:val="29"/>
        </w:numPr>
      </w:pPr>
      <w:r>
        <w:t>If the number is in range [1…7] print:</w:t>
      </w:r>
    </w:p>
    <w:p w14:paraId="6B468227" w14:textId="685CD9D8" w:rsidR="00784A96" w:rsidRDefault="001C21EA" w:rsidP="001C21EA">
      <w:pPr>
        <w:pStyle w:val="ac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Monday</w:t>
      </w:r>
      <w:r w:rsidRPr="00E15709">
        <w:t>"</w:t>
      </w:r>
      <w:r w:rsidRPr="001C21EA">
        <w:rPr>
          <w:rFonts w:cstheme="minorHAnsi"/>
        </w:rPr>
        <w:t xml:space="preserve"> for number 1</w:t>
      </w:r>
    </w:p>
    <w:p w14:paraId="1111AEAC" w14:textId="18846BBE" w:rsidR="00784A96" w:rsidRDefault="001C21EA" w:rsidP="001C21EA">
      <w:pPr>
        <w:pStyle w:val="ac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Tues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2</w:t>
      </w:r>
    </w:p>
    <w:p w14:paraId="7F4EFBDC" w14:textId="0B16132A" w:rsidR="00784A96" w:rsidRDefault="001C21EA" w:rsidP="001C21EA">
      <w:pPr>
        <w:pStyle w:val="ac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Wednes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3</w:t>
      </w:r>
    </w:p>
    <w:p w14:paraId="0D2882F3" w14:textId="0EBD8F5B" w:rsidR="00784A96" w:rsidRDefault="001C21EA" w:rsidP="001C21EA">
      <w:pPr>
        <w:pStyle w:val="ac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Thurs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4</w:t>
      </w:r>
    </w:p>
    <w:p w14:paraId="68846518" w14:textId="60E3A4FA" w:rsidR="00784A96" w:rsidRDefault="001C21EA" w:rsidP="001C21EA">
      <w:pPr>
        <w:pStyle w:val="ac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Fri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5</w:t>
      </w:r>
    </w:p>
    <w:p w14:paraId="75BDF790" w14:textId="409DEA59" w:rsidR="00784A96" w:rsidRDefault="001C21EA" w:rsidP="001C21EA">
      <w:pPr>
        <w:pStyle w:val="ac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Satur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6</w:t>
      </w:r>
    </w:p>
    <w:p w14:paraId="29CDCF26" w14:textId="2FBD07EA" w:rsidR="001C21EA" w:rsidRPr="001C21EA" w:rsidRDefault="001C21EA" w:rsidP="001C21EA">
      <w:pPr>
        <w:pStyle w:val="ac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Sun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7</w:t>
      </w:r>
    </w:p>
    <w:p w14:paraId="01E56238" w14:textId="766DD50F" w:rsidR="001C21EA" w:rsidRDefault="001C21EA" w:rsidP="001C21EA">
      <w:pPr>
        <w:pStyle w:val="ac"/>
        <w:numPr>
          <w:ilvl w:val="0"/>
          <w:numId w:val="29"/>
        </w:numPr>
      </w:pPr>
      <w:r>
        <w:rPr>
          <w:rFonts w:cstheme="minorHAnsi"/>
        </w:rPr>
        <w:t xml:space="preserve">If the number is out of the given range print </w:t>
      </w:r>
      <w:r w:rsidRPr="001C21EA">
        <w:rPr>
          <w:rFonts w:cstheme="minorHAnsi"/>
        </w:rPr>
        <w:t>"</w:t>
      </w:r>
      <w:r w:rsidRPr="001C21EA">
        <w:rPr>
          <w:rFonts w:ascii="Consolas" w:hAnsi="Consolas" w:cstheme="minorHAnsi"/>
          <w:b/>
          <w:bCs/>
        </w:rPr>
        <w:t>Invalid day!</w:t>
      </w:r>
      <w:r w:rsidRPr="001C21EA">
        <w:rPr>
          <w:rFonts w:cstheme="minorHAnsi"/>
        </w:rPr>
        <w:t>"</w:t>
      </w:r>
    </w:p>
    <w:p w14:paraId="283F925A" w14:textId="77777777" w:rsidR="001C21EA" w:rsidRPr="000237A0" w:rsidRDefault="001C21EA" w:rsidP="001C21EA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f"/>
        <w:tblW w:w="88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73"/>
        <w:gridCol w:w="1156"/>
        <w:gridCol w:w="231"/>
        <w:gridCol w:w="673"/>
        <w:gridCol w:w="1096"/>
        <w:gridCol w:w="231"/>
        <w:gridCol w:w="673"/>
        <w:gridCol w:w="1378"/>
        <w:gridCol w:w="231"/>
        <w:gridCol w:w="673"/>
        <w:gridCol w:w="1840"/>
      </w:tblGrid>
      <w:tr w:rsidR="001C21EA" w:rsidRPr="007028D1" w14:paraId="4AAFFF70" w14:textId="77777777" w:rsidTr="001C21EA">
        <w:tc>
          <w:tcPr>
            <w:tcW w:w="673" w:type="dxa"/>
            <w:shd w:val="clear" w:color="auto" w:fill="D9D9D9" w:themeFill="background1" w:themeFillShade="D9"/>
            <w:vAlign w:val="center"/>
          </w:tcPr>
          <w:p w14:paraId="29DE4FE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50AC162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DAA9B6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03AD994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00" w:type="dxa"/>
            <w:shd w:val="clear" w:color="auto" w:fill="D9D9D9" w:themeFill="background1" w:themeFillShade="D9"/>
            <w:vAlign w:val="center"/>
          </w:tcPr>
          <w:p w14:paraId="35DD79C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C95AA5A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64B4F71D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84" w:type="dxa"/>
            <w:shd w:val="clear" w:color="auto" w:fill="D9D9D9" w:themeFill="background1" w:themeFillShade="D9"/>
            <w:vAlign w:val="center"/>
          </w:tcPr>
          <w:p w14:paraId="0D790B20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AC7A3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2ED903D8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876" w:type="dxa"/>
            <w:shd w:val="clear" w:color="auto" w:fill="D9D9D9" w:themeFill="background1" w:themeFillShade="D9"/>
            <w:vAlign w:val="center"/>
          </w:tcPr>
          <w:p w14:paraId="56753F1F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C21EA" w:rsidRPr="007028D1" w14:paraId="0DB4DCE1" w14:textId="77777777" w:rsidTr="001C21EA">
        <w:tc>
          <w:tcPr>
            <w:tcW w:w="673" w:type="dxa"/>
          </w:tcPr>
          <w:p w14:paraId="5CE73B2F" w14:textId="33D68B1F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170" w:type="dxa"/>
          </w:tcPr>
          <w:p w14:paraId="1682B9F6" w14:textId="06838E50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3024D342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0FC949FF" w14:textId="4CD2A85F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00" w:type="dxa"/>
          </w:tcPr>
          <w:p w14:paraId="436A5318" w14:textId="073B4208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uesday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6102863A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38E44174" w14:textId="28597A9F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384" w:type="dxa"/>
          </w:tcPr>
          <w:p w14:paraId="0B1F1745" w14:textId="3A69AB25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dnesday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42CC6BFC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37578C0C" w14:textId="1EC16970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876" w:type="dxa"/>
          </w:tcPr>
          <w:p w14:paraId="70FC84A4" w14:textId="49832CB3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ursday</w:t>
            </w:r>
          </w:p>
        </w:tc>
      </w:tr>
    </w:tbl>
    <w:p w14:paraId="73E018AF" w14:textId="68BCDAC4" w:rsidR="001C21EA" w:rsidRDefault="001C21EA" w:rsidP="001C21EA"/>
    <w:tbl>
      <w:tblPr>
        <w:tblStyle w:val="af"/>
        <w:tblW w:w="885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71"/>
        <w:gridCol w:w="1123"/>
        <w:gridCol w:w="231"/>
        <w:gridCol w:w="671"/>
        <w:gridCol w:w="1138"/>
        <w:gridCol w:w="231"/>
        <w:gridCol w:w="671"/>
        <w:gridCol w:w="1393"/>
        <w:gridCol w:w="231"/>
        <w:gridCol w:w="671"/>
        <w:gridCol w:w="1822"/>
      </w:tblGrid>
      <w:tr w:rsidR="001C21EA" w:rsidRPr="007028D1" w14:paraId="2AEA77D4" w14:textId="77777777" w:rsidTr="001C21EA">
        <w:tc>
          <w:tcPr>
            <w:tcW w:w="670" w:type="dxa"/>
            <w:shd w:val="clear" w:color="auto" w:fill="D9D9D9" w:themeFill="background1" w:themeFillShade="D9"/>
            <w:vAlign w:val="center"/>
          </w:tcPr>
          <w:p w14:paraId="1158A58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10D2E5F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CCF7DF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  <w:vAlign w:val="center"/>
          </w:tcPr>
          <w:p w14:paraId="234DCFE6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B2D72A2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93A70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  <w:vAlign w:val="center"/>
          </w:tcPr>
          <w:p w14:paraId="507B0929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1B1B596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410F99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  <w:vAlign w:val="center"/>
          </w:tcPr>
          <w:p w14:paraId="720011E2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860" w:type="dxa"/>
            <w:shd w:val="clear" w:color="auto" w:fill="D9D9D9" w:themeFill="background1" w:themeFillShade="D9"/>
            <w:vAlign w:val="center"/>
          </w:tcPr>
          <w:p w14:paraId="07BAF8E1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C21EA" w:rsidRPr="007028D1" w14:paraId="6CC76A05" w14:textId="77777777" w:rsidTr="001C21EA">
        <w:tc>
          <w:tcPr>
            <w:tcW w:w="670" w:type="dxa"/>
          </w:tcPr>
          <w:p w14:paraId="0003BA50" w14:textId="3527F9E2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34" w:type="dxa"/>
          </w:tcPr>
          <w:p w14:paraId="2A0F4EAE" w14:textId="1C32ED3A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206" w:type="dxa"/>
            <w:vMerge/>
            <w:tcBorders>
              <w:bottom w:val="nil"/>
            </w:tcBorders>
            <w:shd w:val="clear" w:color="auto" w:fill="auto"/>
          </w:tcPr>
          <w:p w14:paraId="284A24DB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2" w:type="dxa"/>
          </w:tcPr>
          <w:p w14:paraId="3F74BD56" w14:textId="12D1AA90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138" w:type="dxa"/>
          </w:tcPr>
          <w:p w14:paraId="7C907148" w14:textId="3D6698A4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206" w:type="dxa"/>
            <w:vMerge/>
            <w:tcBorders>
              <w:bottom w:val="nil"/>
            </w:tcBorders>
            <w:shd w:val="clear" w:color="auto" w:fill="auto"/>
          </w:tcPr>
          <w:p w14:paraId="4C56C201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2" w:type="dxa"/>
          </w:tcPr>
          <w:p w14:paraId="375D7B1A" w14:textId="5F39079B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417" w:type="dxa"/>
          </w:tcPr>
          <w:p w14:paraId="18486D03" w14:textId="6151AABC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06" w:type="dxa"/>
            <w:vMerge/>
            <w:tcBorders>
              <w:bottom w:val="nil"/>
            </w:tcBorders>
            <w:shd w:val="clear" w:color="auto" w:fill="auto"/>
          </w:tcPr>
          <w:p w14:paraId="2D8ADA64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2" w:type="dxa"/>
          </w:tcPr>
          <w:p w14:paraId="42E9010D" w14:textId="1ADC689D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860" w:type="dxa"/>
          </w:tcPr>
          <w:p w14:paraId="7FDA1793" w14:textId="46CA09D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valid day!</w:t>
            </w:r>
          </w:p>
        </w:tc>
      </w:tr>
    </w:tbl>
    <w:p w14:paraId="30218784" w14:textId="77777777" w:rsidR="001C21EA" w:rsidRPr="00133C91" w:rsidRDefault="001C21EA" w:rsidP="001C21EA"/>
    <w:p w14:paraId="00277D1B" w14:textId="5658C0B8" w:rsidR="00E67CFF" w:rsidRDefault="00E67CFF" w:rsidP="00E67CFF">
      <w:pPr>
        <w:pStyle w:val="2"/>
        <w:numPr>
          <w:ilvl w:val="0"/>
          <w:numId w:val="2"/>
        </w:numPr>
      </w:pPr>
      <w:r>
        <w:t>Sum an Array</w:t>
      </w:r>
    </w:p>
    <w:p w14:paraId="091C54F5" w14:textId="53E4F0A8" w:rsidR="00E67CFF" w:rsidRDefault="00E67CFF" w:rsidP="00E67CFF">
      <w:r>
        <w:t>Write a program that:</w:t>
      </w:r>
    </w:p>
    <w:p w14:paraId="4DD91D94" w14:textId="693A6929" w:rsidR="00E67CFF" w:rsidRPr="00E67CFF" w:rsidRDefault="00E67CFF" w:rsidP="00E67CFF">
      <w:pPr>
        <w:pStyle w:val="ac"/>
        <w:numPr>
          <w:ilvl w:val="0"/>
          <w:numId w:val="30"/>
        </w:numPr>
        <w:rPr>
          <w:lang w:val="bg-BG"/>
        </w:rPr>
      </w:pPr>
      <w:r w:rsidRPr="00E67CFF">
        <w:t xml:space="preserve">Read an </w:t>
      </w:r>
      <w:r w:rsidRPr="00E67CFF">
        <w:rPr>
          <w:b/>
          <w:bCs/>
        </w:rPr>
        <w:t xml:space="preserve">array of integers </w:t>
      </w:r>
      <w:r w:rsidRPr="00E67CFF">
        <w:t>(from a single line</w:t>
      </w:r>
      <w:r>
        <w:t xml:space="preserve"> separated with </w:t>
      </w:r>
      <w:r>
        <w:rPr>
          <w:rFonts w:cstheme="minorHAnsi"/>
        </w:rPr>
        <w:t>a space</w:t>
      </w:r>
      <w:r w:rsidRPr="00E67CFF">
        <w:t>)</w:t>
      </w:r>
    </w:p>
    <w:p w14:paraId="10F1317B" w14:textId="4012E3C3" w:rsidR="00E67CFF" w:rsidRPr="00E67CFF" w:rsidRDefault="00E67CFF" w:rsidP="00E67CFF">
      <w:pPr>
        <w:pStyle w:val="ac"/>
        <w:numPr>
          <w:ilvl w:val="0"/>
          <w:numId w:val="30"/>
        </w:numPr>
        <w:rPr>
          <w:lang w:val="bg-BG"/>
        </w:rPr>
      </w:pPr>
      <w:r w:rsidRPr="00E67CFF">
        <w:t xml:space="preserve">Print the </w:t>
      </w:r>
      <w:r w:rsidRPr="00E67CFF">
        <w:rPr>
          <w:b/>
          <w:bCs/>
        </w:rPr>
        <w:t>sum</w:t>
      </w:r>
      <w:r w:rsidRPr="00E67CFF">
        <w:t xml:space="preserve"> of all </w:t>
      </w:r>
      <w:r>
        <w:t>elements in the given array</w:t>
      </w:r>
    </w:p>
    <w:p w14:paraId="5C6CE384" w14:textId="77777777" w:rsidR="00E67CFF" w:rsidRPr="000237A0" w:rsidRDefault="00E67CFF" w:rsidP="00E67CFF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f"/>
        <w:tblW w:w="779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8"/>
        <w:gridCol w:w="850"/>
        <w:gridCol w:w="567"/>
        <w:gridCol w:w="1276"/>
        <w:gridCol w:w="850"/>
        <w:gridCol w:w="567"/>
        <w:gridCol w:w="1418"/>
        <w:gridCol w:w="850"/>
      </w:tblGrid>
      <w:tr w:rsidR="00E67CFF" w:rsidRPr="007028D1" w14:paraId="7C41C20A" w14:textId="77777777" w:rsidTr="00E67CFF"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58613005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237C0D54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181D5D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D2B6E6C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663805D1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4401F0" w14:textId="77777777" w:rsidR="00E67CFF" w:rsidRPr="007028D1" w:rsidRDefault="00E67CFF" w:rsidP="00E67CFF">
            <w:pPr>
              <w:spacing w:before="0" w:after="0"/>
              <w:rPr>
                <w:b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620B13F3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E094138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67CFF" w:rsidRPr="007028D1" w14:paraId="6E9C656B" w14:textId="77777777" w:rsidTr="00E67CFF">
        <w:tc>
          <w:tcPr>
            <w:tcW w:w="1418" w:type="dxa"/>
          </w:tcPr>
          <w:p w14:paraId="7D452558" w14:textId="77777777" w:rsidR="00E67CFF" w:rsidRPr="00E67CFF" w:rsidRDefault="00E67CFF" w:rsidP="00E67C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7CFF">
              <w:rPr>
                <w:rFonts w:ascii="Consolas" w:hAnsi="Consolas"/>
                <w:noProof/>
              </w:rPr>
              <w:t>5 3 6 3 4</w:t>
            </w:r>
          </w:p>
          <w:p w14:paraId="01BE012F" w14:textId="469FD898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50" w:type="dxa"/>
          </w:tcPr>
          <w:p w14:paraId="71400BD0" w14:textId="293A3981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41121D0E" w14:textId="77777777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76" w:type="dxa"/>
          </w:tcPr>
          <w:p w14:paraId="53201B72" w14:textId="77777777" w:rsidR="00E67CFF" w:rsidRPr="00E67CFF" w:rsidRDefault="00E67CFF" w:rsidP="00E67C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7CFF">
              <w:rPr>
                <w:rFonts w:ascii="Consolas" w:hAnsi="Consolas"/>
                <w:noProof/>
              </w:rPr>
              <w:t>20 30 -5</w:t>
            </w:r>
          </w:p>
          <w:p w14:paraId="6EF1819E" w14:textId="3C6D95FF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50" w:type="dxa"/>
          </w:tcPr>
          <w:p w14:paraId="42067AF1" w14:textId="651A369A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0DA742CD" w14:textId="77777777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8" w:type="dxa"/>
          </w:tcPr>
          <w:p w14:paraId="64BA5E61" w14:textId="74B56F8B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 45 -3</w:t>
            </w:r>
          </w:p>
        </w:tc>
        <w:tc>
          <w:tcPr>
            <w:tcW w:w="850" w:type="dxa"/>
          </w:tcPr>
          <w:p w14:paraId="5CC39A02" w14:textId="51A2362E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7</w:t>
            </w:r>
          </w:p>
        </w:tc>
      </w:tr>
    </w:tbl>
    <w:p w14:paraId="7A63DBC5" w14:textId="38E6DC07" w:rsidR="00D73EC5" w:rsidRDefault="00D73EC5" w:rsidP="00D73EC5">
      <w:pPr>
        <w:pStyle w:val="2"/>
        <w:numPr>
          <w:ilvl w:val="0"/>
          <w:numId w:val="2"/>
        </w:numPr>
      </w:pPr>
      <w:r>
        <w:t>Reverse an Array</w:t>
      </w:r>
    </w:p>
    <w:p w14:paraId="6DB8AD3A" w14:textId="77777777" w:rsidR="00D73EC5" w:rsidRDefault="00D73EC5" w:rsidP="00D73EC5">
      <w:r>
        <w:t>Write a program that:</w:t>
      </w:r>
    </w:p>
    <w:p w14:paraId="60DA6D59" w14:textId="5BD14873" w:rsidR="00E67CFF" w:rsidRPr="00D73EC5" w:rsidRDefault="00E67CFF" w:rsidP="00D73EC5">
      <w:pPr>
        <w:pStyle w:val="ac"/>
        <w:numPr>
          <w:ilvl w:val="0"/>
          <w:numId w:val="30"/>
        </w:numPr>
        <w:rPr>
          <w:lang w:val="bg-BG"/>
        </w:rPr>
      </w:pPr>
      <w:r w:rsidRPr="00E67CFF">
        <w:t xml:space="preserve">Read an </w:t>
      </w:r>
      <w:r w:rsidR="00D73EC5">
        <w:rPr>
          <w:b/>
          <w:bCs/>
        </w:rPr>
        <w:t xml:space="preserve">integer number N </w:t>
      </w:r>
      <w:r w:rsidR="00D73EC5" w:rsidRPr="00D73EC5">
        <w:t>from the console</w:t>
      </w:r>
    </w:p>
    <w:p w14:paraId="5FCB147D" w14:textId="67C0F807" w:rsidR="00E67CFF" w:rsidRPr="00D73EC5" w:rsidRDefault="00D73EC5" w:rsidP="00D73EC5">
      <w:pPr>
        <w:pStyle w:val="ac"/>
        <w:numPr>
          <w:ilvl w:val="0"/>
          <w:numId w:val="30"/>
        </w:numPr>
        <w:rPr>
          <w:lang w:val="bg-BG"/>
        </w:rPr>
      </w:pPr>
      <w:r>
        <w:t xml:space="preserve">After that read </w:t>
      </w:r>
      <w:r w:rsidRPr="00D73EC5">
        <w:rPr>
          <w:b/>
          <w:bCs/>
        </w:rPr>
        <w:t>N integer numbers</w:t>
      </w:r>
      <w:r>
        <w:t xml:space="preserve"> from the console, each on separate line</w:t>
      </w:r>
    </w:p>
    <w:p w14:paraId="46212C10" w14:textId="105E71A6" w:rsidR="009C30A2" w:rsidRPr="00D73EC5" w:rsidRDefault="00D73EC5" w:rsidP="00DB4D50">
      <w:pPr>
        <w:pStyle w:val="ac"/>
        <w:numPr>
          <w:ilvl w:val="0"/>
          <w:numId w:val="30"/>
        </w:numPr>
        <w:rPr>
          <w:lang w:val="bg-BG"/>
        </w:rPr>
      </w:pPr>
      <w:r>
        <w:lastRenderedPageBreak/>
        <w:t>Store the numbers in the array of integers</w:t>
      </w:r>
    </w:p>
    <w:p w14:paraId="123AA222" w14:textId="361B1B81" w:rsidR="00D73EC5" w:rsidRPr="00D73EC5" w:rsidRDefault="00D73EC5" w:rsidP="00DB4D50">
      <w:pPr>
        <w:pStyle w:val="ac"/>
        <w:numPr>
          <w:ilvl w:val="0"/>
          <w:numId w:val="30"/>
        </w:numPr>
        <w:rPr>
          <w:lang w:val="bg-BG"/>
        </w:rPr>
      </w:pPr>
      <w:r>
        <w:t>Reverse the numbers in the array</w:t>
      </w:r>
    </w:p>
    <w:p w14:paraId="48FAF4DC" w14:textId="0840C7C9" w:rsidR="00D73EC5" w:rsidRPr="00D73EC5" w:rsidRDefault="00D73EC5" w:rsidP="00DB4D50">
      <w:pPr>
        <w:pStyle w:val="ac"/>
        <w:numPr>
          <w:ilvl w:val="0"/>
          <w:numId w:val="30"/>
        </w:numPr>
        <w:rPr>
          <w:lang w:val="bg-BG"/>
        </w:rPr>
      </w:pPr>
      <w:r>
        <w:t>P</w:t>
      </w:r>
      <w:r w:rsidRPr="00D73EC5">
        <w:t>rint elements</w:t>
      </w:r>
      <w:r>
        <w:t xml:space="preserve"> of the array</w:t>
      </w:r>
      <w:r w:rsidRPr="00D73EC5">
        <w:t xml:space="preserve"> on a single line, space-separated</w:t>
      </w:r>
    </w:p>
    <w:p w14:paraId="1E4AA429" w14:textId="77777777" w:rsidR="00D73EC5" w:rsidRPr="000237A0" w:rsidRDefault="00D73EC5" w:rsidP="00D73EC5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f"/>
        <w:tblW w:w="609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8"/>
        <w:gridCol w:w="1417"/>
        <w:gridCol w:w="425"/>
        <w:gridCol w:w="1276"/>
        <w:gridCol w:w="1559"/>
      </w:tblGrid>
      <w:tr w:rsidR="00D73EC5" w:rsidRPr="007028D1" w14:paraId="07A55763" w14:textId="77777777" w:rsidTr="00D73EC5"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308880AD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7FBD4722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B5EDED6" w14:textId="77777777" w:rsidR="00D73EC5" w:rsidRPr="007028D1" w:rsidRDefault="00D73EC5" w:rsidP="00D73EC5">
            <w:pPr>
              <w:spacing w:before="0" w:after="0"/>
              <w:ind w:left="-226" w:firstLine="226"/>
              <w:jc w:val="center"/>
              <w:rPr>
                <w:b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21977868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4AF2FE41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D73EC5" w:rsidRPr="007028D1" w14:paraId="7754759F" w14:textId="77777777" w:rsidTr="00D73EC5">
        <w:tc>
          <w:tcPr>
            <w:tcW w:w="1418" w:type="dxa"/>
          </w:tcPr>
          <w:p w14:paraId="6D161BE5" w14:textId="3F045188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3B89B0F" w14:textId="27AF9938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351DB6B" w14:textId="081B0FEC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113E9586" w14:textId="3B59C604" w:rsidR="00D73EC5" w:rsidRPr="00E67CFF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04392378" w14:textId="77777777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7" w:type="dxa"/>
          </w:tcPr>
          <w:p w14:paraId="1F126F10" w14:textId="70008207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 20 10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213B82B2" w14:textId="77777777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76" w:type="dxa"/>
          </w:tcPr>
          <w:p w14:paraId="03119DE4" w14:textId="062D57B2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148A04F5" w14:textId="67CC4DDD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3D4086E" w14:textId="5CC76049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67C5ADA7" w14:textId="15133852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55E2E248" w14:textId="2D6B4392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1559" w:type="dxa"/>
          </w:tcPr>
          <w:p w14:paraId="7C0FD5AC" w14:textId="426621F9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40 30 20 10 </w:t>
            </w:r>
          </w:p>
        </w:tc>
      </w:tr>
    </w:tbl>
    <w:p w14:paraId="32D15E45" w14:textId="7542A734" w:rsidR="00420537" w:rsidRDefault="00420537" w:rsidP="00420537">
      <w:pPr>
        <w:pStyle w:val="2"/>
        <w:numPr>
          <w:ilvl w:val="0"/>
          <w:numId w:val="2"/>
        </w:numPr>
      </w:pPr>
      <w:r>
        <w:t>Even and Odd Subtraction</w:t>
      </w:r>
    </w:p>
    <w:p w14:paraId="1AF0C37B" w14:textId="048E7BB4" w:rsidR="00420537" w:rsidRDefault="00420537" w:rsidP="00420537">
      <w:pPr>
        <w:rPr>
          <w:color w:val="000000"/>
        </w:rPr>
      </w:pPr>
      <w:r w:rsidRPr="00420537">
        <w:rPr>
          <w:color w:val="000000"/>
        </w:rPr>
        <w:t>Write a program that</w:t>
      </w:r>
      <w:r>
        <w:rPr>
          <w:color w:val="000000"/>
        </w:rPr>
        <w:t>:</w:t>
      </w:r>
    </w:p>
    <w:p w14:paraId="692C6169" w14:textId="1FDADD8B" w:rsidR="00420537" w:rsidRPr="00420537" w:rsidRDefault="00E67CFF" w:rsidP="00420537">
      <w:pPr>
        <w:pStyle w:val="ac"/>
        <w:numPr>
          <w:ilvl w:val="0"/>
          <w:numId w:val="33"/>
        </w:numPr>
        <w:rPr>
          <w:lang w:val="bg-BG"/>
        </w:rPr>
      </w:pPr>
      <w:r w:rsidRPr="00E67CFF">
        <w:t xml:space="preserve">Read an </w:t>
      </w:r>
      <w:r w:rsidRPr="00E67CFF">
        <w:rPr>
          <w:b/>
          <w:bCs/>
        </w:rPr>
        <w:t xml:space="preserve">array of integers </w:t>
      </w:r>
      <w:r w:rsidRPr="00E67CFF">
        <w:t>(from a single line</w:t>
      </w:r>
      <w:r w:rsidR="00420537">
        <w:t xml:space="preserve"> separated with </w:t>
      </w:r>
      <w:r w:rsidR="00420537">
        <w:rPr>
          <w:rFonts w:cstheme="minorHAnsi"/>
        </w:rPr>
        <w:t>a space</w:t>
      </w:r>
      <w:r w:rsidRPr="00E67CFF">
        <w:t>)</w:t>
      </w:r>
    </w:p>
    <w:p w14:paraId="383D2F41" w14:textId="6FEB5E44" w:rsidR="00D73EC5" w:rsidRPr="00420537" w:rsidRDefault="00420537" w:rsidP="00420537">
      <w:pPr>
        <w:pStyle w:val="ac"/>
        <w:numPr>
          <w:ilvl w:val="0"/>
          <w:numId w:val="32"/>
        </w:numPr>
      </w:pPr>
      <w:r>
        <w:rPr>
          <w:color w:val="000000"/>
        </w:rPr>
        <w:t>C</w:t>
      </w:r>
      <w:r w:rsidRPr="00420537">
        <w:rPr>
          <w:color w:val="000000"/>
        </w:rPr>
        <w:t>alculates the difference between the sum of the even and the sum of the odd numbers in an array</w:t>
      </w:r>
    </w:p>
    <w:p w14:paraId="026F3EBA" w14:textId="1B6084FC" w:rsidR="00420537" w:rsidRPr="00420537" w:rsidRDefault="00420537" w:rsidP="00420537">
      <w:pPr>
        <w:pStyle w:val="ac"/>
        <w:numPr>
          <w:ilvl w:val="0"/>
          <w:numId w:val="32"/>
        </w:numPr>
      </w:pPr>
      <w:r>
        <w:rPr>
          <w:color w:val="000000"/>
        </w:rPr>
        <w:t>Print the difference</w:t>
      </w:r>
    </w:p>
    <w:p w14:paraId="39A0D4B2" w14:textId="77777777" w:rsidR="00420537" w:rsidRPr="000237A0" w:rsidRDefault="00420537" w:rsidP="00420537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f"/>
        <w:tblW w:w="66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134"/>
        <w:gridCol w:w="3686"/>
      </w:tblGrid>
      <w:tr w:rsidR="00420537" w:rsidRPr="0035798E" w14:paraId="33ADF6FE" w14:textId="77777777" w:rsidTr="00420537">
        <w:tc>
          <w:tcPr>
            <w:tcW w:w="1815" w:type="dxa"/>
            <w:shd w:val="clear" w:color="auto" w:fill="D9D9D9" w:themeFill="background1" w:themeFillShade="D9"/>
            <w:vAlign w:val="center"/>
          </w:tcPr>
          <w:p w14:paraId="6213817A" w14:textId="77777777" w:rsidR="00420537" w:rsidRPr="0035798E" w:rsidRDefault="00420537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215B0A2D" w14:textId="77777777" w:rsidR="00420537" w:rsidRPr="0035798E" w:rsidRDefault="00420537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3CA2268E" w14:textId="77777777" w:rsidR="00420537" w:rsidRPr="0035798E" w:rsidRDefault="00420537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420537" w:rsidRPr="0035798E" w14:paraId="5928C97D" w14:textId="77777777" w:rsidTr="00420537">
        <w:tc>
          <w:tcPr>
            <w:tcW w:w="1815" w:type="dxa"/>
            <w:vAlign w:val="center"/>
          </w:tcPr>
          <w:p w14:paraId="33E94D35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420537">
              <w:rPr>
                <w:rFonts w:ascii="Consolas" w:hAnsi="Consolas"/>
                <w:noProof/>
                <w:color w:val="00B050"/>
              </w:rPr>
              <w:t>1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F0"/>
              </w:rPr>
              <w:t>2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50"/>
              </w:rPr>
              <w:t>3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F0"/>
              </w:rPr>
              <w:t xml:space="preserve">4 </w:t>
            </w:r>
            <w:r w:rsidRPr="00420537">
              <w:rPr>
                <w:rFonts w:ascii="Consolas" w:hAnsi="Consolas"/>
                <w:noProof/>
                <w:color w:val="00B050"/>
              </w:rPr>
              <w:t>5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F0"/>
              </w:rPr>
              <w:t>6</w:t>
            </w:r>
          </w:p>
        </w:tc>
        <w:tc>
          <w:tcPr>
            <w:tcW w:w="1134" w:type="dxa"/>
            <w:vAlign w:val="center"/>
          </w:tcPr>
          <w:p w14:paraId="1843C96A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686" w:type="dxa"/>
          </w:tcPr>
          <w:p w14:paraId="7B92B535" w14:textId="61A94C41" w:rsidR="00420537" w:rsidRPr="009B0E77" w:rsidRDefault="00420537" w:rsidP="0053715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: </w:t>
            </w:r>
            <w:r w:rsidRPr="00420537">
              <w:rPr>
                <w:rFonts w:cstheme="minorHAnsi"/>
                <w:noProof/>
                <w:color w:val="00B0F0"/>
              </w:rPr>
              <w:t>2</w:t>
            </w:r>
            <w:r w:rsidRPr="009B0E77"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 xml:space="preserve">4 </w:t>
            </w:r>
            <w:r w:rsidRPr="009B0E77"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F0"/>
              </w:rPr>
              <w:t xml:space="preserve">6 </w:t>
            </w:r>
            <w:r w:rsidRPr="009B0E77">
              <w:rPr>
                <w:rFonts w:cstheme="minorHAnsi"/>
                <w:noProof/>
              </w:rPr>
              <w:t>= 12</w:t>
            </w:r>
          </w:p>
          <w:p w14:paraId="463E99F4" w14:textId="36E4418A" w:rsidR="00420537" w:rsidRPr="009B0E77" w:rsidRDefault="00420537" w:rsidP="0053715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: </w:t>
            </w:r>
            <w:r w:rsidRPr="00420537">
              <w:rPr>
                <w:rFonts w:cstheme="minorHAnsi"/>
                <w:noProof/>
                <w:color w:val="00B050"/>
              </w:rPr>
              <w:t>1</w:t>
            </w:r>
            <w:r w:rsidRPr="009B0E77"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50"/>
              </w:rPr>
              <w:t xml:space="preserve">3 </w:t>
            </w:r>
            <w:r w:rsidRPr="009B0E77"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50"/>
              </w:rPr>
              <w:t xml:space="preserve">5 </w:t>
            </w:r>
            <w:r w:rsidRPr="009B0E77">
              <w:rPr>
                <w:rFonts w:cstheme="minorHAnsi"/>
                <w:noProof/>
              </w:rPr>
              <w:t>= 9</w:t>
            </w:r>
          </w:p>
          <w:p w14:paraId="6AA50E77" w14:textId="4F693F11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cstheme="minorHAnsi"/>
                <w:noProof/>
              </w:rPr>
              <w:t xml:space="preserve">Difference: </w:t>
            </w:r>
            <w:r w:rsidRPr="009B0E77">
              <w:rPr>
                <w:rFonts w:cstheme="minorHAnsi"/>
                <w:noProof/>
              </w:rPr>
              <w:t>12 – 9 = 3</w:t>
            </w:r>
          </w:p>
        </w:tc>
      </w:tr>
      <w:tr w:rsidR="00420537" w:rsidRPr="0035798E" w14:paraId="3439132A" w14:textId="77777777" w:rsidTr="00420537">
        <w:tc>
          <w:tcPr>
            <w:tcW w:w="1815" w:type="dxa"/>
            <w:vAlign w:val="center"/>
          </w:tcPr>
          <w:p w14:paraId="0CC6AD96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420537">
              <w:rPr>
                <w:rFonts w:ascii="Consolas" w:hAnsi="Consolas"/>
                <w:noProof/>
                <w:color w:val="00B050"/>
              </w:rPr>
              <w:t>3 5 7 9</w:t>
            </w:r>
          </w:p>
        </w:tc>
        <w:tc>
          <w:tcPr>
            <w:tcW w:w="1134" w:type="dxa"/>
            <w:vAlign w:val="center"/>
          </w:tcPr>
          <w:p w14:paraId="3CFDF98E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3686" w:type="dxa"/>
          </w:tcPr>
          <w:p w14:paraId="613332D5" w14:textId="2CA6BD54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: </w:t>
            </w:r>
            <w:r w:rsidRPr="00420537">
              <w:rPr>
                <w:rFonts w:cstheme="minorHAnsi"/>
                <w:noProof/>
                <w:color w:val="00B0F0"/>
              </w:rPr>
              <w:t>0</w:t>
            </w:r>
          </w:p>
          <w:p w14:paraId="04320D91" w14:textId="0CDC8798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: </w:t>
            </w:r>
            <w:r w:rsidRPr="00420537">
              <w:rPr>
                <w:rFonts w:cstheme="minorHAnsi"/>
                <w:noProof/>
                <w:color w:val="00B050"/>
              </w:rPr>
              <w:t>3</w:t>
            </w:r>
            <w:r w:rsidRPr="009B0E77"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50"/>
              </w:rPr>
              <w:t xml:space="preserve">5 </w:t>
            </w:r>
            <w:r w:rsidRPr="009B0E77"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50"/>
              </w:rPr>
              <w:t xml:space="preserve">7 </w:t>
            </w:r>
            <w:r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50"/>
              </w:rPr>
              <w:t xml:space="preserve">9 </w:t>
            </w:r>
            <w:r w:rsidRPr="009B0E77">
              <w:rPr>
                <w:rFonts w:cstheme="minorHAnsi"/>
                <w:noProof/>
              </w:rPr>
              <w:t xml:space="preserve">= </w:t>
            </w:r>
            <w:r>
              <w:rPr>
                <w:rFonts w:cstheme="minorHAnsi"/>
                <w:noProof/>
              </w:rPr>
              <w:t>24</w:t>
            </w:r>
          </w:p>
          <w:p w14:paraId="765BA0E9" w14:textId="687FFD07" w:rsidR="00420537" w:rsidRPr="0035798E" w:rsidRDefault="00420537" w:rsidP="0042053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cstheme="minorHAnsi"/>
                <w:noProof/>
              </w:rPr>
              <w:t>Difference: 0</w:t>
            </w:r>
            <w:r w:rsidRPr="009B0E77">
              <w:rPr>
                <w:rFonts w:cstheme="minorHAnsi"/>
                <w:noProof/>
              </w:rPr>
              <w:t xml:space="preserve"> – </w:t>
            </w:r>
            <w:r>
              <w:rPr>
                <w:rFonts w:cstheme="minorHAnsi"/>
                <w:noProof/>
              </w:rPr>
              <w:t>24</w:t>
            </w:r>
            <w:r w:rsidRPr="009B0E77">
              <w:rPr>
                <w:rFonts w:cstheme="minorHAnsi"/>
                <w:noProof/>
              </w:rPr>
              <w:t xml:space="preserve"> = </w:t>
            </w:r>
            <w:r>
              <w:rPr>
                <w:rFonts w:cstheme="minorHAnsi"/>
                <w:noProof/>
              </w:rPr>
              <w:t>–24</w:t>
            </w:r>
          </w:p>
        </w:tc>
      </w:tr>
      <w:tr w:rsidR="00420537" w:rsidRPr="0035798E" w14:paraId="3C397B39" w14:textId="77777777" w:rsidTr="00420537">
        <w:tc>
          <w:tcPr>
            <w:tcW w:w="1815" w:type="dxa"/>
            <w:vAlign w:val="center"/>
          </w:tcPr>
          <w:p w14:paraId="0CA10A4D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420537">
              <w:rPr>
                <w:rFonts w:ascii="Consolas" w:hAnsi="Consolas"/>
                <w:noProof/>
                <w:color w:val="00B0F0"/>
              </w:rPr>
              <w:t>2 4 6 8 10</w:t>
            </w:r>
          </w:p>
        </w:tc>
        <w:tc>
          <w:tcPr>
            <w:tcW w:w="1134" w:type="dxa"/>
            <w:vAlign w:val="center"/>
          </w:tcPr>
          <w:p w14:paraId="1914EFDC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3686" w:type="dxa"/>
          </w:tcPr>
          <w:p w14:paraId="31E001E5" w14:textId="150B2D92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: </w:t>
            </w:r>
            <w:r w:rsidRPr="00420537">
              <w:rPr>
                <w:rFonts w:cstheme="minorHAnsi"/>
                <w:noProof/>
                <w:color w:val="00B0F0"/>
              </w:rPr>
              <w:t>2</w:t>
            </w:r>
            <w:r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>4</w:t>
            </w:r>
            <w:r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>6</w:t>
            </w:r>
            <w:r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 xml:space="preserve">8 </w:t>
            </w:r>
            <w:r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F0"/>
              </w:rPr>
              <w:t xml:space="preserve">10 </w:t>
            </w:r>
            <w:r>
              <w:rPr>
                <w:rFonts w:cstheme="minorHAnsi"/>
                <w:noProof/>
              </w:rPr>
              <w:t>= 30</w:t>
            </w:r>
          </w:p>
          <w:p w14:paraId="79B57E5D" w14:textId="74371523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: </w:t>
            </w:r>
            <w:r w:rsidRPr="00420537">
              <w:rPr>
                <w:rFonts w:cstheme="minorHAnsi"/>
                <w:noProof/>
                <w:color w:val="00B050"/>
              </w:rPr>
              <w:t>0</w:t>
            </w:r>
          </w:p>
          <w:p w14:paraId="53429420" w14:textId="43EE42FA" w:rsidR="00420537" w:rsidRPr="0035798E" w:rsidRDefault="00420537" w:rsidP="0042053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cstheme="minorHAnsi"/>
                <w:noProof/>
              </w:rPr>
              <w:t>Difference: 30 – 0 = 30</w:t>
            </w:r>
          </w:p>
        </w:tc>
      </w:tr>
    </w:tbl>
    <w:p w14:paraId="60DA7762" w14:textId="6B8A177D" w:rsidR="00420537" w:rsidRDefault="00E0304D" w:rsidP="00C14A4B">
      <w:pPr>
        <w:pStyle w:val="2"/>
        <w:numPr>
          <w:ilvl w:val="0"/>
          <w:numId w:val="2"/>
        </w:numPr>
        <w:spacing w:before="360"/>
        <w:ind w:left="408" w:hanging="357"/>
      </w:pPr>
      <w:r>
        <w:t>Equal Arrays</w:t>
      </w:r>
    </w:p>
    <w:p w14:paraId="2BB40E99" w14:textId="4CD9EA68" w:rsidR="00E0304D" w:rsidRDefault="00E0304D" w:rsidP="00E0304D">
      <w:r>
        <w:t>Write a program that:</w:t>
      </w:r>
    </w:p>
    <w:p w14:paraId="03E0AAA0" w14:textId="176422A4" w:rsidR="00E0304D" w:rsidRPr="00E0304D" w:rsidRDefault="00E0304D" w:rsidP="00E0304D">
      <w:pPr>
        <w:pStyle w:val="ac"/>
        <w:numPr>
          <w:ilvl w:val="0"/>
          <w:numId w:val="34"/>
        </w:numPr>
        <w:tabs>
          <w:tab w:val="num" w:pos="720"/>
        </w:tabs>
        <w:rPr>
          <w:vertAlign w:val="subscript"/>
          <w:lang w:val="bg-BG"/>
        </w:rPr>
      </w:pPr>
      <w:r w:rsidRPr="0035798E">
        <w:t xml:space="preserve">Read </w:t>
      </w:r>
      <w:r w:rsidRPr="007C3435">
        <w:rPr>
          <w:b/>
          <w:bCs/>
        </w:rPr>
        <w:t xml:space="preserve">two arrays </w:t>
      </w:r>
      <w:r w:rsidR="001059DE" w:rsidRPr="007C3435">
        <w:rPr>
          <w:b/>
          <w:bCs/>
        </w:rPr>
        <w:t>with the same length</w:t>
      </w:r>
      <w:r w:rsidR="001059DE">
        <w:t xml:space="preserve"> </w:t>
      </w:r>
      <w:r>
        <w:t>from the console</w:t>
      </w:r>
    </w:p>
    <w:p w14:paraId="40B5E61D" w14:textId="4A380271" w:rsidR="00E0304D" w:rsidRPr="00E0304D" w:rsidRDefault="00E0304D" w:rsidP="00E0304D">
      <w:pPr>
        <w:pStyle w:val="ac"/>
        <w:numPr>
          <w:ilvl w:val="0"/>
          <w:numId w:val="34"/>
        </w:numPr>
        <w:tabs>
          <w:tab w:val="num" w:pos="720"/>
        </w:tabs>
        <w:rPr>
          <w:vertAlign w:val="subscript"/>
          <w:lang w:val="bg-BG"/>
        </w:rPr>
      </w:pPr>
      <w:r>
        <w:t>Check</w:t>
      </w:r>
      <w:r w:rsidRPr="0035798E">
        <w:t xml:space="preserve"> whether they are identical or not</w:t>
      </w:r>
    </w:p>
    <w:p w14:paraId="2322A7E2" w14:textId="3D896557" w:rsidR="00E0304D" w:rsidRPr="00E0304D" w:rsidRDefault="00E0304D" w:rsidP="00E0304D">
      <w:pPr>
        <w:pStyle w:val="ac"/>
        <w:numPr>
          <w:ilvl w:val="1"/>
          <w:numId w:val="34"/>
        </w:numPr>
        <w:rPr>
          <w:vertAlign w:val="subscript"/>
          <w:lang w:val="bg-BG"/>
        </w:rPr>
      </w:pPr>
      <w:r w:rsidRPr="0035798E">
        <w:t>If the arrays are identical</w:t>
      </w:r>
      <w:r>
        <w:t>,</w:t>
      </w:r>
      <w:r w:rsidRPr="0035798E">
        <w:t xml:space="preserve"> print</w:t>
      </w:r>
      <w:r>
        <w:t xml:space="preserve">: </w:t>
      </w:r>
      <w:r w:rsidRPr="0035798E">
        <w:t>"</w:t>
      </w:r>
      <w:r w:rsidRPr="00E0304D">
        <w:rPr>
          <w:rFonts w:ascii="Consolas" w:hAnsi="Consolas"/>
          <w:b/>
        </w:rPr>
        <w:t>Arrays are identical.</w:t>
      </w:r>
      <w:r w:rsidRPr="0035798E">
        <w:t>"</w:t>
      </w:r>
    </w:p>
    <w:p w14:paraId="5B019438" w14:textId="47638D0C" w:rsidR="00E0304D" w:rsidRPr="00E0304D" w:rsidRDefault="00E0304D" w:rsidP="00E0304D">
      <w:pPr>
        <w:pStyle w:val="ac"/>
        <w:numPr>
          <w:ilvl w:val="1"/>
          <w:numId w:val="34"/>
        </w:numPr>
        <w:tabs>
          <w:tab w:val="num" w:pos="720"/>
        </w:tabs>
        <w:rPr>
          <w:vertAlign w:val="subscript"/>
          <w:lang w:val="bg-BG"/>
        </w:rPr>
      </w:pPr>
      <w:r w:rsidRPr="0035798E">
        <w:t xml:space="preserve">If the arrays are </w:t>
      </w:r>
      <w:r>
        <w:t xml:space="preserve">NOT </w:t>
      </w:r>
      <w:r w:rsidRPr="0035798E">
        <w:t>identical</w:t>
      </w:r>
      <w:r>
        <w:t>,</w:t>
      </w:r>
      <w:r w:rsidRPr="0035798E">
        <w:t xml:space="preserve"> print</w:t>
      </w:r>
      <w:r>
        <w:t xml:space="preserve">: </w:t>
      </w:r>
      <w:r w:rsidRPr="0035798E">
        <w:t>"</w:t>
      </w:r>
      <w:r w:rsidRPr="00E0304D">
        <w:rPr>
          <w:rFonts w:ascii="Consolas" w:hAnsi="Consolas"/>
          <w:b/>
        </w:rPr>
        <w:t>Arrays are not identical.</w:t>
      </w:r>
      <w:r w:rsidRPr="0035798E">
        <w:t>"</w:t>
      </w:r>
    </w:p>
    <w:p w14:paraId="484EF0C4" w14:textId="250C66FD" w:rsidR="00E0304D" w:rsidRPr="00E0304D" w:rsidRDefault="00E0304D" w:rsidP="00E0304D">
      <w:pPr>
        <w:ind w:left="426"/>
        <w:rPr>
          <w:vertAlign w:val="subscript"/>
          <w:lang w:val="bg-BG"/>
        </w:rPr>
      </w:pPr>
      <w:r w:rsidRPr="00E0304D">
        <w:rPr>
          <w:b/>
          <w:bCs/>
          <w:u w:val="single"/>
        </w:rPr>
        <w:t>Note:</w:t>
      </w:r>
      <w:r>
        <w:t xml:space="preserve"> </w:t>
      </w:r>
      <w:r w:rsidRPr="0035798E">
        <w:t xml:space="preserve">Arrays are identical if their elements are equal. </w:t>
      </w:r>
    </w:p>
    <w:p w14:paraId="58EE5149" w14:textId="77777777" w:rsidR="00C14A4B" w:rsidRPr="000237A0" w:rsidRDefault="00C14A4B" w:rsidP="00C14A4B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f"/>
        <w:tblW w:w="493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3544"/>
      </w:tblGrid>
      <w:tr w:rsidR="00C14A4B" w:rsidRPr="0035798E" w14:paraId="06F8934B" w14:textId="77777777" w:rsidTr="00C14A4B">
        <w:tc>
          <w:tcPr>
            <w:tcW w:w="1390" w:type="dxa"/>
            <w:shd w:val="clear" w:color="auto" w:fill="D9D9D9" w:themeFill="background1" w:themeFillShade="D9"/>
            <w:vAlign w:val="center"/>
          </w:tcPr>
          <w:p w14:paraId="5B08FF24" w14:textId="77777777" w:rsidR="00C14A4B" w:rsidRPr="0035798E" w:rsidRDefault="00C14A4B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  <w:vAlign w:val="center"/>
          </w:tcPr>
          <w:p w14:paraId="0330ECC9" w14:textId="77777777" w:rsidR="00C14A4B" w:rsidRPr="0035798E" w:rsidRDefault="00C14A4B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C14A4B" w:rsidRPr="0035798E" w14:paraId="22D3C435" w14:textId="77777777" w:rsidTr="00C14A4B">
        <w:tc>
          <w:tcPr>
            <w:tcW w:w="1390" w:type="dxa"/>
            <w:vAlign w:val="center"/>
          </w:tcPr>
          <w:p w14:paraId="0937678A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  <w:p w14:paraId="2D8BC196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3544" w:type="dxa"/>
            <w:vAlign w:val="center"/>
          </w:tcPr>
          <w:p w14:paraId="658E655E" w14:textId="1EADD6C0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rrays are identical.</w:t>
            </w:r>
          </w:p>
        </w:tc>
      </w:tr>
      <w:tr w:rsidR="00C14A4B" w:rsidRPr="0035798E" w14:paraId="364BEFD4" w14:textId="77777777" w:rsidTr="00C14A4B">
        <w:tc>
          <w:tcPr>
            <w:tcW w:w="1390" w:type="dxa"/>
            <w:vAlign w:val="center"/>
          </w:tcPr>
          <w:p w14:paraId="311ADECD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 2 3 4 5</w:t>
            </w:r>
          </w:p>
          <w:p w14:paraId="6EE22521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lastRenderedPageBreak/>
              <w:t>1 2 4 3 5</w:t>
            </w:r>
          </w:p>
        </w:tc>
        <w:tc>
          <w:tcPr>
            <w:tcW w:w="3544" w:type="dxa"/>
            <w:vAlign w:val="center"/>
          </w:tcPr>
          <w:p w14:paraId="74B747D7" w14:textId="3A29EBA3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lastRenderedPageBreak/>
              <w:t>Arrays are not identical.</w:t>
            </w:r>
          </w:p>
        </w:tc>
      </w:tr>
      <w:tr w:rsidR="00C14A4B" w:rsidRPr="0035798E" w14:paraId="4B095F75" w14:textId="77777777" w:rsidTr="00C14A4B">
        <w:tc>
          <w:tcPr>
            <w:tcW w:w="1390" w:type="dxa"/>
            <w:vAlign w:val="center"/>
          </w:tcPr>
          <w:p w14:paraId="1A3C6113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1964CD34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544" w:type="dxa"/>
            <w:vAlign w:val="center"/>
          </w:tcPr>
          <w:p w14:paraId="4B20F950" w14:textId="72417C1E" w:rsidR="00C14A4B" w:rsidRPr="0035798E" w:rsidRDefault="00C14A4B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</w:t>
            </w:r>
          </w:p>
        </w:tc>
      </w:tr>
    </w:tbl>
    <w:p w14:paraId="06E036BA" w14:textId="733A1801" w:rsidR="007C3435" w:rsidRDefault="007C3435" w:rsidP="007C3435">
      <w:pPr>
        <w:pStyle w:val="2"/>
        <w:numPr>
          <w:ilvl w:val="0"/>
          <w:numId w:val="2"/>
        </w:numPr>
        <w:spacing w:before="360"/>
      </w:pPr>
      <w:r>
        <w:t>Common Elements</w:t>
      </w:r>
    </w:p>
    <w:p w14:paraId="2E815AB8" w14:textId="77777777" w:rsidR="007C3435" w:rsidRDefault="007C3435" w:rsidP="007C3435">
      <w:r>
        <w:t>Write a program that:</w:t>
      </w:r>
    </w:p>
    <w:p w14:paraId="25E8D35A" w14:textId="7AB2C03F" w:rsidR="007C3435" w:rsidRDefault="007C3435" w:rsidP="007C3435">
      <w:pPr>
        <w:pStyle w:val="ac"/>
        <w:numPr>
          <w:ilvl w:val="0"/>
          <w:numId w:val="38"/>
        </w:numPr>
      </w:pPr>
      <w:r w:rsidRPr="0035798E">
        <w:t xml:space="preserve">Read </w:t>
      </w:r>
      <w:r w:rsidRPr="007C3435">
        <w:rPr>
          <w:b/>
          <w:bCs/>
        </w:rPr>
        <w:t xml:space="preserve">two </w:t>
      </w:r>
      <w:r>
        <w:rPr>
          <w:b/>
          <w:bCs/>
        </w:rPr>
        <w:t xml:space="preserve">integer </w:t>
      </w:r>
      <w:r w:rsidRPr="007C3435">
        <w:rPr>
          <w:b/>
          <w:bCs/>
        </w:rPr>
        <w:t>arrays with the same length</w:t>
      </w:r>
      <w:r>
        <w:t xml:space="preserve"> from the console</w:t>
      </w:r>
    </w:p>
    <w:p w14:paraId="2B1B4447" w14:textId="25066F02" w:rsidR="007C3435" w:rsidRPr="007C3435" w:rsidRDefault="007C3435" w:rsidP="007C3435">
      <w:pPr>
        <w:pStyle w:val="ac"/>
        <w:numPr>
          <w:ilvl w:val="0"/>
          <w:numId w:val="38"/>
        </w:numPr>
      </w:pPr>
      <w:r>
        <w:t>P</w:t>
      </w:r>
      <w:r w:rsidRPr="00EF0F1B">
        <w:t>rints common elements in two arrays</w:t>
      </w:r>
      <w:r>
        <w:t>, space-separated</w:t>
      </w:r>
    </w:p>
    <w:p w14:paraId="4F20CE22" w14:textId="77777777" w:rsidR="007C3435" w:rsidRPr="00EF0F1B" w:rsidRDefault="007C3435" w:rsidP="007C3435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7C3435" w:rsidRPr="00EF0F1B" w14:paraId="3553E5F4" w14:textId="77777777" w:rsidTr="00537157">
        <w:tc>
          <w:tcPr>
            <w:tcW w:w="1985" w:type="dxa"/>
            <w:shd w:val="clear" w:color="auto" w:fill="D9D9D9" w:themeFill="background1" w:themeFillShade="D9"/>
          </w:tcPr>
          <w:p w14:paraId="3890DD05" w14:textId="77777777" w:rsidR="007C3435" w:rsidRPr="00EF0F1B" w:rsidRDefault="007C3435" w:rsidP="00537157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287BED86" w14:textId="77777777" w:rsidR="007C3435" w:rsidRPr="00EF0F1B" w:rsidRDefault="007C3435" w:rsidP="00537157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7C3435" w:rsidRPr="00EF0F1B" w14:paraId="0A9EEFEB" w14:textId="77777777" w:rsidTr="00537157">
        <w:tc>
          <w:tcPr>
            <w:tcW w:w="1985" w:type="dxa"/>
            <w:vAlign w:val="center"/>
          </w:tcPr>
          <w:p w14:paraId="01405260" w14:textId="77777777" w:rsidR="007C3435" w:rsidRDefault="007C343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 30 40 50</w:t>
            </w:r>
          </w:p>
          <w:p w14:paraId="785D5648" w14:textId="75CAC554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0 10 15 50</w:t>
            </w:r>
          </w:p>
        </w:tc>
        <w:tc>
          <w:tcPr>
            <w:tcW w:w="2240" w:type="dxa"/>
            <w:vAlign w:val="center"/>
          </w:tcPr>
          <w:p w14:paraId="2FC3EE6F" w14:textId="0B64D437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0 50</w:t>
            </w:r>
          </w:p>
        </w:tc>
      </w:tr>
      <w:tr w:rsidR="007C3435" w:rsidRPr="00EF0F1B" w14:paraId="42EDABEB" w14:textId="77777777" w:rsidTr="00537157">
        <w:tc>
          <w:tcPr>
            <w:tcW w:w="1985" w:type="dxa"/>
            <w:vAlign w:val="center"/>
          </w:tcPr>
          <w:p w14:paraId="5CCE20D8" w14:textId="77777777" w:rsidR="007C3435" w:rsidRDefault="007C343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 8 9 10</w:t>
            </w:r>
          </w:p>
          <w:p w14:paraId="187F4922" w14:textId="4E97EDF6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 2 3 7</w:t>
            </w:r>
          </w:p>
        </w:tc>
        <w:tc>
          <w:tcPr>
            <w:tcW w:w="2240" w:type="dxa"/>
            <w:vAlign w:val="center"/>
          </w:tcPr>
          <w:p w14:paraId="66256056" w14:textId="11CF3910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7C3435" w:rsidRPr="00EF0F1B" w14:paraId="240B92E8" w14:textId="77777777" w:rsidTr="00537157">
        <w:tc>
          <w:tcPr>
            <w:tcW w:w="1985" w:type="dxa"/>
            <w:vAlign w:val="center"/>
          </w:tcPr>
          <w:p w14:paraId="4F3FF5E7" w14:textId="77777777" w:rsidR="007C3435" w:rsidRDefault="007C343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 4 5</w:t>
            </w:r>
          </w:p>
          <w:p w14:paraId="357E49B7" w14:textId="52A856E4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5 4 3 2 1</w:t>
            </w:r>
          </w:p>
        </w:tc>
        <w:tc>
          <w:tcPr>
            <w:tcW w:w="2240" w:type="dxa"/>
            <w:vAlign w:val="center"/>
          </w:tcPr>
          <w:p w14:paraId="48DEBD28" w14:textId="64438AA1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1 2 3 4 5</w:t>
            </w:r>
          </w:p>
        </w:tc>
      </w:tr>
    </w:tbl>
    <w:p w14:paraId="680A3164" w14:textId="77777777" w:rsidR="007C3435" w:rsidRPr="00E0304D" w:rsidRDefault="007C3435" w:rsidP="00E0304D"/>
    <w:sectPr w:rsidR="007C3435" w:rsidRPr="00E0304D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31646" w14:textId="77777777" w:rsidR="00087350" w:rsidRDefault="00087350" w:rsidP="008068A2">
      <w:pPr>
        <w:spacing w:after="0" w:line="240" w:lineRule="auto"/>
      </w:pPr>
      <w:r>
        <w:separator/>
      </w:r>
    </w:p>
  </w:endnote>
  <w:endnote w:type="continuationSeparator" w:id="0">
    <w:p w14:paraId="38B2A316" w14:textId="77777777" w:rsidR="00087350" w:rsidRDefault="0008735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D23E5" w14:textId="77777777" w:rsidR="00087350" w:rsidRDefault="00087350" w:rsidP="008068A2">
      <w:pPr>
        <w:spacing w:after="0" w:line="240" w:lineRule="auto"/>
      </w:pPr>
      <w:r>
        <w:separator/>
      </w:r>
    </w:p>
  </w:footnote>
  <w:footnote w:type="continuationSeparator" w:id="0">
    <w:p w14:paraId="1ED35147" w14:textId="77777777" w:rsidR="00087350" w:rsidRDefault="0008735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6DD53B7"/>
    <w:multiLevelType w:val="hybridMultilevel"/>
    <w:tmpl w:val="B4584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10C5FB8"/>
    <w:multiLevelType w:val="hybridMultilevel"/>
    <w:tmpl w:val="A2B20C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BA97747"/>
    <w:multiLevelType w:val="hybridMultilevel"/>
    <w:tmpl w:val="6414B34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29A5EA5"/>
    <w:multiLevelType w:val="hybridMultilevel"/>
    <w:tmpl w:val="389E8B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12131FF"/>
    <w:multiLevelType w:val="hybridMultilevel"/>
    <w:tmpl w:val="9A8ED0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554C79"/>
    <w:multiLevelType w:val="hybridMultilevel"/>
    <w:tmpl w:val="2A7083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1B493B"/>
    <w:multiLevelType w:val="hybridMultilevel"/>
    <w:tmpl w:val="1D7099F8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30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BD39F7"/>
    <w:multiLevelType w:val="hybridMultilevel"/>
    <w:tmpl w:val="CD8E5D9A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32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DA2815"/>
    <w:multiLevelType w:val="hybridMultilevel"/>
    <w:tmpl w:val="E53A9C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7411DC"/>
    <w:multiLevelType w:val="hybridMultilevel"/>
    <w:tmpl w:val="B8181D64"/>
    <w:lvl w:ilvl="0" w:tplc="CC160B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80DC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E8E0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A829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723D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EA63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D644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805A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4B29A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4"/>
  </w:num>
  <w:num w:numId="2" w16cid:durableId="1755979189">
    <w:abstractNumId w:val="17"/>
  </w:num>
  <w:num w:numId="3" w16cid:durableId="1178739121">
    <w:abstractNumId w:val="25"/>
  </w:num>
  <w:num w:numId="4" w16cid:durableId="1932423178">
    <w:abstractNumId w:val="5"/>
  </w:num>
  <w:num w:numId="5" w16cid:durableId="559171016">
    <w:abstractNumId w:val="32"/>
  </w:num>
  <w:num w:numId="6" w16cid:durableId="1194153160">
    <w:abstractNumId w:val="8"/>
  </w:num>
  <w:num w:numId="7" w16cid:durableId="580912716">
    <w:abstractNumId w:val="0"/>
  </w:num>
  <w:num w:numId="8" w16cid:durableId="1074007812">
    <w:abstractNumId w:val="1"/>
  </w:num>
  <w:num w:numId="9" w16cid:durableId="1470777929">
    <w:abstractNumId w:val="22"/>
  </w:num>
  <w:num w:numId="10" w16cid:durableId="1176576039">
    <w:abstractNumId w:val="24"/>
  </w:num>
  <w:num w:numId="11" w16cid:durableId="25984817">
    <w:abstractNumId w:val="16"/>
  </w:num>
  <w:num w:numId="12" w16cid:durableId="14216076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1"/>
  </w:num>
  <w:num w:numId="14" w16cid:durableId="2043552950">
    <w:abstractNumId w:val="18"/>
  </w:num>
  <w:num w:numId="15" w16cid:durableId="899631198">
    <w:abstractNumId w:val="7"/>
  </w:num>
  <w:num w:numId="16" w16cid:durableId="259337111">
    <w:abstractNumId w:val="34"/>
  </w:num>
  <w:num w:numId="17" w16cid:durableId="1315138917">
    <w:abstractNumId w:val="3"/>
  </w:num>
  <w:num w:numId="18" w16cid:durableId="1919516312">
    <w:abstractNumId w:val="26"/>
  </w:num>
  <w:num w:numId="19" w16cid:durableId="912468081">
    <w:abstractNumId w:val="19"/>
  </w:num>
  <w:num w:numId="20" w16cid:durableId="934174029">
    <w:abstractNumId w:val="23"/>
  </w:num>
  <w:num w:numId="21" w16cid:durableId="2086221016">
    <w:abstractNumId w:val="33"/>
  </w:num>
  <w:num w:numId="22" w16cid:durableId="1394037004">
    <w:abstractNumId w:val="27"/>
  </w:num>
  <w:num w:numId="23" w16cid:durableId="501699613">
    <w:abstractNumId w:val="9"/>
  </w:num>
  <w:num w:numId="24" w16cid:durableId="1606036782">
    <w:abstractNumId w:val="21"/>
  </w:num>
  <w:num w:numId="25" w16cid:durableId="58675484">
    <w:abstractNumId w:val="12"/>
  </w:num>
  <w:num w:numId="26" w16cid:durableId="51315317">
    <w:abstractNumId w:val="30"/>
  </w:num>
  <w:num w:numId="27" w16cid:durableId="2056350897">
    <w:abstractNumId w:val="14"/>
  </w:num>
  <w:num w:numId="28" w16cid:durableId="683289677">
    <w:abstractNumId w:val="2"/>
  </w:num>
  <w:num w:numId="29" w16cid:durableId="1464495177">
    <w:abstractNumId w:val="35"/>
  </w:num>
  <w:num w:numId="30" w16cid:durableId="55474395">
    <w:abstractNumId w:val="15"/>
  </w:num>
  <w:num w:numId="31" w16cid:durableId="1285161276">
    <w:abstractNumId w:val="36"/>
  </w:num>
  <w:num w:numId="32" w16cid:durableId="501235742">
    <w:abstractNumId w:val="29"/>
  </w:num>
  <w:num w:numId="33" w16cid:durableId="1077364593">
    <w:abstractNumId w:val="31"/>
  </w:num>
  <w:num w:numId="34" w16cid:durableId="1691833812">
    <w:abstractNumId w:val="28"/>
  </w:num>
  <w:num w:numId="35" w16cid:durableId="729232786">
    <w:abstractNumId w:val="13"/>
  </w:num>
  <w:num w:numId="36" w16cid:durableId="797842988">
    <w:abstractNumId w:val="10"/>
  </w:num>
  <w:num w:numId="37" w16cid:durableId="1990939331">
    <w:abstractNumId w:val="20"/>
  </w:num>
  <w:num w:numId="38" w16cid:durableId="660886253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srA0MzEwNzG0NDdV0lEKTi0uzszPAykwrAUA0JY+O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4AA2"/>
    <w:rsid w:val="0008559D"/>
    <w:rsid w:val="00086727"/>
    <w:rsid w:val="00087350"/>
    <w:rsid w:val="0009209B"/>
    <w:rsid w:val="0009678F"/>
    <w:rsid w:val="000A6794"/>
    <w:rsid w:val="000B39E6"/>
    <w:rsid w:val="000B56F0"/>
    <w:rsid w:val="000B6600"/>
    <w:rsid w:val="000C5361"/>
    <w:rsid w:val="000E12C3"/>
    <w:rsid w:val="000F2CB4"/>
    <w:rsid w:val="00103906"/>
    <w:rsid w:val="001059DE"/>
    <w:rsid w:val="001074E9"/>
    <w:rsid w:val="001275B9"/>
    <w:rsid w:val="00131013"/>
    <w:rsid w:val="00133C91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21EA"/>
    <w:rsid w:val="001C3538"/>
    <w:rsid w:val="001C65D8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534F"/>
    <w:rsid w:val="0041081C"/>
    <w:rsid w:val="00420537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382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86C0C"/>
    <w:rsid w:val="0069241F"/>
    <w:rsid w:val="00695634"/>
    <w:rsid w:val="006A2531"/>
    <w:rsid w:val="006B1E84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47CCE"/>
    <w:rsid w:val="00763912"/>
    <w:rsid w:val="00774E44"/>
    <w:rsid w:val="00784A96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435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7F64BA"/>
    <w:rsid w:val="00801502"/>
    <w:rsid w:val="00803217"/>
    <w:rsid w:val="008063E1"/>
    <w:rsid w:val="008068A2"/>
    <w:rsid w:val="008105A0"/>
    <w:rsid w:val="00836CA4"/>
    <w:rsid w:val="0085184F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A02545"/>
    <w:rsid w:val="00A025E6"/>
    <w:rsid w:val="00A05555"/>
    <w:rsid w:val="00A06D89"/>
    <w:rsid w:val="00A31C2F"/>
    <w:rsid w:val="00A35790"/>
    <w:rsid w:val="00A45A89"/>
    <w:rsid w:val="00A47F12"/>
    <w:rsid w:val="00A50F3E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0449D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1542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A4B"/>
    <w:rsid w:val="00C14C80"/>
    <w:rsid w:val="00C235DC"/>
    <w:rsid w:val="00C27853"/>
    <w:rsid w:val="00C327B1"/>
    <w:rsid w:val="00C32E2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37CCE"/>
    <w:rsid w:val="00D434DA"/>
    <w:rsid w:val="00D4354E"/>
    <w:rsid w:val="00D43F69"/>
    <w:rsid w:val="00D50F79"/>
    <w:rsid w:val="00D73957"/>
    <w:rsid w:val="00D73EC5"/>
    <w:rsid w:val="00D8395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E00BFA"/>
    <w:rsid w:val="00E0304D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67CFF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1253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20537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721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5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427/Arrays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56/programming-fundamentals-and-unit-testing-septem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6</Words>
  <Characters>243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Desi Zaharieva</cp:lastModifiedBy>
  <cp:revision>2</cp:revision>
  <cp:lastPrinted>2015-10-26T22:35:00Z</cp:lastPrinted>
  <dcterms:created xsi:type="dcterms:W3CDTF">2023-10-24T10:28:00Z</dcterms:created>
  <dcterms:modified xsi:type="dcterms:W3CDTF">2023-10-24T10:28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